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0B6081F2" w:rsidR="0050405F" w:rsidRDefault="007E7009">
      <w:pPr>
        <w:spacing w:after="0" w:line="259" w:lineRule="auto"/>
        <w:ind w:left="-10055" w:right="1100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3543509D">
                <wp:simplePos x="0" y="0"/>
                <wp:positionH relativeFrom="page">
                  <wp:posOffset>-6350</wp:posOffset>
                </wp:positionH>
                <wp:positionV relativeFrom="paragraph">
                  <wp:posOffset>5003799</wp:posOffset>
                </wp:positionV>
                <wp:extent cx="7559040" cy="26729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67290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Tim </w:t>
                            </w:r>
                            <w:proofErr w:type="spellStart"/>
                            <w:proofErr w:type="gram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Pengabdi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6E2B8033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5E217C5" w14:textId="77777777" w:rsidR="00987866" w:rsidRPr="007E7009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1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DB6A222" w14:textId="77777777" w:rsidR="00987866" w:rsidRPr="007E7009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2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0276A35C" w14:textId="77777777" w:rsidR="00987866" w:rsidRPr="007E7009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3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C65ABF5" w14:textId="77777777" w:rsidR="00987866" w:rsidRPr="007E7009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4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03829DF1" w14:textId="77777777" w:rsidR="00987866" w:rsidRPr="007E7009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5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069FF18F" w14:textId="119D7267" w:rsidR="007E7009" w:rsidRPr="007E7009" w:rsidRDefault="007E7009" w:rsidP="007E7009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6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102B8EA" w14:textId="43D6E0DC" w:rsidR="007E7009" w:rsidRPr="007E7009" w:rsidRDefault="007E7009" w:rsidP="007E7009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7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207CCB2B" w14:textId="4F4C931D" w:rsidR="007E7009" w:rsidRPr="007E7009" w:rsidRDefault="007E7009" w:rsidP="007E7009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E8AE225" w14:textId="785B334D" w:rsidR="007E7009" w:rsidRPr="007E7009" w:rsidRDefault="007E7009" w:rsidP="007E7009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9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FE10594" w14:textId="77777777" w:rsidR="007E7009" w:rsidRPr="007E7009" w:rsidRDefault="007E7009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51F75B0D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6" style="position:absolute;left:0;text-align:left;margin-left:-.5pt;margin-top:394pt;width:595.2pt;height:210.4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" filled="f" stroked="f">
                <v:textbox inset="0,0,0,0">
                  <w:txbxContent>
                    <w:p w14:paraId="46EED9F8" w14:textId="275E909E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Tim </w:t>
                      </w:r>
                      <w:proofErr w:type="spellStart"/>
                      <w:proofErr w:type="gramStart"/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Pengabdi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6E2B8033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15E217C5" w14:textId="77777777" w:rsidR="00987866" w:rsidRPr="007E7009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1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1DB6A222" w14:textId="77777777" w:rsidR="00987866" w:rsidRPr="007E7009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2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0276A35C" w14:textId="77777777" w:rsidR="00987866" w:rsidRPr="007E7009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3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1C65ABF5" w14:textId="77777777" w:rsidR="00987866" w:rsidRPr="007E7009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4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03829DF1" w14:textId="77777777" w:rsidR="00987866" w:rsidRPr="007E7009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5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069FF18F" w14:textId="119D7267" w:rsidR="007E7009" w:rsidRPr="007E7009" w:rsidRDefault="007E7009" w:rsidP="007E7009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6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4102B8EA" w14:textId="43D6E0DC" w:rsidR="007E7009" w:rsidRPr="007E7009" w:rsidRDefault="007E7009" w:rsidP="007E7009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7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207CCB2B" w14:textId="4F4C931D" w:rsidR="007E7009" w:rsidRPr="007E7009" w:rsidRDefault="007E7009" w:rsidP="007E7009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6E8AE225" w14:textId="785B334D" w:rsidR="007E7009" w:rsidRPr="007E7009" w:rsidRDefault="007E7009" w:rsidP="007E7009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9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4FE10594" w14:textId="77777777" w:rsidR="007E7009" w:rsidRPr="007E7009" w:rsidRDefault="007E7009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51F75B0D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D743124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">
                <v:textbox>
                  <w:txbxContent>
                    <w:p w14:paraId="44FCA3D1" w14:textId="6D743124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1</w:t>
                      </w:r>
                    </w:p>
                  </w:txbxContent>
                </v:textbox>
              </v:shape>
            </w:pict>
          </mc:Fallback>
        </mc:AlternateContent>
      </w:r>
      <w:r w:rsidR="00B62551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8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M0H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mFkiJsJdMg6bf+9g5G4lRou&#10;FuhRkhKckiE2fk2Y/FvB+AI5+yjYKGyiYL18p2lsDdm8vfe67XEoILoN0cYX4l4al2BOpDtknGlx&#10;ED19J/3HyfvqGwA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J4IzQeBAwAAwQsAAA4AAAAAAAAAAAAAAAAALgIAAGRy&#10;cy9lMm9Eb2MueG1sUEsBAi0AFAAGAAgAAAAhAA6f8oTgAAAACgEAAA8AAAAAAAAAAAAAAAAA2wUA&#10;AGRycy9kb3ducmV2LnhtbFBLBQYAAAAABAAEAPMAAADoBgAAAAA=&#10;">
                <v:shape id="Shape 2563" o:spid="_x0000_s1029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0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1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2A39C31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esa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Kabupaten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2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EnJuo2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esa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Kabupaten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A19E64C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BA1F3D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A19E64C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BA1F3D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16893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04F2CC8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BA1F3D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1A6192D1" w:rsidR="00161E5B" w:rsidRDefault="00BA1F3D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3971ADF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5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  <w:tc>
          <w:tcPr>
            <w:tcW w:w="2300" w:type="dxa"/>
          </w:tcPr>
          <w:p w14:paraId="6223F788" w14:textId="592AB2C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="0025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2CD08BDF" w:rsidR="00161E5B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A1F3D" w14:paraId="1E1F2B65" w14:textId="77777777" w:rsidTr="006A0696">
        <w:tc>
          <w:tcPr>
            <w:tcW w:w="511" w:type="dxa"/>
          </w:tcPr>
          <w:p w14:paraId="424B596C" w14:textId="5792BD1B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5FB26843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A56BEFC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CE9B1EC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3C5B858C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336D9F82" w:rsidR="00161E5B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B0A533F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A1F3D" w14:paraId="2C53B970" w14:textId="77777777" w:rsidTr="006A0696">
        <w:tc>
          <w:tcPr>
            <w:tcW w:w="511" w:type="dxa"/>
          </w:tcPr>
          <w:p w14:paraId="0F6E7C11" w14:textId="0F8D0AE2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1C9A564B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7ED44F9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147BFA79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344AAA7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A1F3D" w14:paraId="4F0EC2DF" w14:textId="77777777" w:rsidTr="006A0696">
        <w:tc>
          <w:tcPr>
            <w:tcW w:w="511" w:type="dxa"/>
          </w:tcPr>
          <w:p w14:paraId="22FDBF67" w14:textId="30E72C9C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7BA4915B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73694013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27CC0806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95C900A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A1F3D" w14:paraId="3B770D04" w14:textId="77777777" w:rsidTr="006A0696">
        <w:tc>
          <w:tcPr>
            <w:tcW w:w="511" w:type="dxa"/>
          </w:tcPr>
          <w:p w14:paraId="51A98355" w14:textId="3DE0C155" w:rsidR="00BA1F3D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877" w:type="dxa"/>
          </w:tcPr>
          <w:p w14:paraId="6F2042B2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3AB994E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29251BE1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FAB58B7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A1F3D" w14:paraId="4CF64870" w14:textId="77777777" w:rsidTr="006A0696">
        <w:tc>
          <w:tcPr>
            <w:tcW w:w="511" w:type="dxa"/>
          </w:tcPr>
          <w:p w14:paraId="3A5ED89F" w14:textId="7265B42A" w:rsidR="00BA1F3D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877" w:type="dxa"/>
          </w:tcPr>
          <w:p w14:paraId="63A920BB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A597F05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66AE1E6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D68EA6D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A1F3D" w14:paraId="5F398CF0" w14:textId="77777777" w:rsidTr="006A0696">
        <w:tc>
          <w:tcPr>
            <w:tcW w:w="511" w:type="dxa"/>
          </w:tcPr>
          <w:p w14:paraId="411B4B9A" w14:textId="42BDAABD" w:rsidR="00BA1F3D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877" w:type="dxa"/>
          </w:tcPr>
          <w:p w14:paraId="4F302AFC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5EDEFCD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14152E51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B9E9EAA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A1F3D" w14:paraId="521D918B" w14:textId="77777777" w:rsidTr="006A0696">
        <w:tc>
          <w:tcPr>
            <w:tcW w:w="511" w:type="dxa"/>
          </w:tcPr>
          <w:p w14:paraId="1D310A50" w14:textId="53655AF6" w:rsidR="00BA1F3D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877" w:type="dxa"/>
          </w:tcPr>
          <w:p w14:paraId="7D655CF3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34ABD7D4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3F83BC1A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3BD4145A" w14:textId="77777777" w:rsidR="00BA1F3D" w:rsidRPr="00161E5B" w:rsidRDefault="00BA1F3D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</w:t>
            </w:r>
            <w:proofErr w:type="spellEnd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BA1F3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Jelas</w:t>
            </w:r>
            <w:proofErr w:type="spellEnd"/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elas</w:t>
            </w:r>
            <w:proofErr w:type="spellEnd"/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Riset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39B2E3F0" w14:textId="77777777" w:rsid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108B6A0B" w14:textId="46DD7A8A" w:rsidR="00E5507A" w:rsidRPr="00BA314E" w:rsidRDefault="00E5507A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06A4307C" w:rsidR="00BA314E" w:rsidRPr="00BA314E" w:rsidRDefault="000F7B49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gram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Ph.D</w:t>
            </w:r>
            <w:proofErr w:type="gramEnd"/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4FD9621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 w:rsidR="00BB5461">
              <w:t xml:space="preserve"> </w:t>
            </w:r>
            <w:r w:rsidR="00BB5461"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65168937"/>
      <w:proofErr w:type="spellStart"/>
      <w:r>
        <w:t>Ringkasan</w:t>
      </w:r>
      <w:bookmarkEnd w:id="2"/>
      <w:proofErr w:type="spellEnd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rodu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usat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j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16893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7067B9AC" w14:textId="786E87C5" w:rsidR="0081224E" w:rsidRPr="0081224E" w:rsidRDefault="00CC2415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65168936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EMBAR PENGES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6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64AE967" w14:textId="6A84C697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Ringkas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2E9003E" w14:textId="4229627B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I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FBB0C9D" w14:textId="4B5FCF59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Tabe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5DF9E75" w14:textId="333C1706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Gambar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ECEA38E" w14:textId="0A8991A4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Lampi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8654924" w14:textId="00E4A988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 PENDAHULU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0B3B9A8" w14:textId="5CFF0F74" w:rsidR="0081224E" w:rsidRPr="0081224E" w:rsidRDefault="000B422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3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1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Latar Belakang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3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9E611C4" w14:textId="3ED6E711" w:rsidR="0081224E" w:rsidRPr="0081224E" w:rsidRDefault="000B422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4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rumusan Konsep dan Strategi Kegiat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4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A44345D" w14:textId="6626998D" w:rsidR="0081224E" w:rsidRPr="0081224E" w:rsidRDefault="000B422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5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3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ujuan, Manfaat, dan Dampak Kegiatan yang Diharapk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5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599C6EB" w14:textId="148389D1" w:rsidR="0081224E" w:rsidRPr="0081224E" w:rsidRDefault="000B422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6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4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arget Luar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6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7770C92F" w14:textId="584F3CA5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SOLUSI PERMASAL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3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CE30989" w14:textId="264F23F8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METODE KEGIAT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4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CF1912D" w14:textId="06DABCFF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I LUARAN DAN TARGET CAPAI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A5B6556" w14:textId="71247165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V ANGGA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6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F4B3CA0" w14:textId="62A10001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V JADWA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7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461C2A8" w14:textId="570251F2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PUSTAK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8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5757CAD" w14:textId="67B22515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3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1.  SURAT PERNYATAAN KESEDIAAN KERJASAMA DARI MITR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3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73CC3ED" w14:textId="4F6F6929" w:rsidR="0081224E" w:rsidRPr="0081224E" w:rsidRDefault="000B4226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4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2. GAMBARAN IPTEK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4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1353516" w14:textId="724C0A57" w:rsidR="0081224E" w:rsidRDefault="000B422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168955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3. PETA LOKA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5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18C511E" w14:textId="51426C9A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168939"/>
      <w:r>
        <w:lastRenderedPageBreak/>
        <w:t xml:space="preserve">Daftar </w:t>
      </w:r>
      <w:proofErr w:type="spellStart"/>
      <w:r>
        <w:t>Tabel</w:t>
      </w:r>
      <w:bookmarkEnd w:id="4"/>
      <w:proofErr w:type="spellEnd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16894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16894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16894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16894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E4A72B1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eskripsi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tentang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>identitas</w:t>
      </w:r>
      <w:proofErr w:type="spellEnd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is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erup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nelaya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an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ernak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aupun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arang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run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ibu-ib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anak-ana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jalana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T/RW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usu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es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/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osyand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esantren</w:t>
      </w:r>
      <w:proofErr w:type="spellEnd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</w:t>
      </w:r>
      <w:proofErr w:type="spellEnd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esuaik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E64ED" w:rsidRPr="00146A18">
        <w:rPr>
          <w:rFonts w:ascii="Times New Roman" w:eastAsia="Times New Roman" w:hAnsi="Times New Roman" w:cs="Times New Roman"/>
          <w:sz w:val="24"/>
          <w:szCs w:val="24"/>
        </w:rPr>
        <w:t>Tema</w:t>
      </w:r>
      <w:proofErr w:type="spellEnd"/>
      <w:r w:rsidR="007E64ED" w:rsidRPr="00146A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E64ED" w:rsidRPr="00146A18">
        <w:rPr>
          <w:rFonts w:ascii="Times New Roman" w:eastAsia="Times New Roman" w:hAnsi="Times New Roman" w:cs="Times New Roman"/>
          <w:sz w:val="24"/>
          <w:szCs w:val="24"/>
        </w:rPr>
        <w:t>Ungulan</w:t>
      </w:r>
      <w:proofErr w:type="spellEnd"/>
      <w:r w:rsidR="007E64ED" w:rsidRPr="00146A18">
        <w:rPr>
          <w:rFonts w:ascii="Times New Roman" w:eastAsia="Times New Roman" w:hAnsi="Times New Roman" w:cs="Times New Roman"/>
          <w:sz w:val="24"/>
          <w:szCs w:val="24"/>
        </w:rPr>
        <w:t xml:space="preserve"> Pusat Kajian 202</w:t>
      </w:r>
      <w:r w:rsidR="00146A18">
        <w:rPr>
          <w:rFonts w:ascii="Times New Roman" w:eastAsia="Times New Roman" w:hAnsi="Times New Roman" w:cs="Times New Roman"/>
          <w:sz w:val="24"/>
          <w:szCs w:val="24"/>
        </w:rPr>
        <w:t>2</w:t>
      </w:r>
      <w:r w:rsidR="0016615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A718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4" w:history="1">
        <w:r w:rsidR="00A7189C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DPDRPMITS001_Peta-Jalan-Tema-Unggulan-Puskaji-2022.pdf</w:t>
        </w:r>
      </w:hyperlink>
      <w:r w:rsidR="00A7189C">
        <w:rPr>
          <w:rFonts w:ascii="Times New Roman" w:eastAsia="Times New Roman" w:hAnsi="Times New Roman" w:cs="Times New Roman"/>
          <w:sz w:val="24"/>
          <w:szCs w:val="24"/>
        </w:rPr>
        <w:t xml:space="preserve"> )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168944"/>
      <w:proofErr w:type="spellStart"/>
      <w:r>
        <w:t>Perumus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dan Strategi </w:t>
      </w:r>
      <w:proofErr w:type="spellStart"/>
      <w:r>
        <w:t>Kegiatan</w:t>
      </w:r>
      <w:bookmarkEnd w:id="10"/>
      <w:proofErr w:type="spellEnd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6516894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16894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6516894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414DCBD6" w:rsidR="003D235A" w:rsidRPr="007516DD" w:rsidRDefault="000A2930" w:rsidP="00EE5ABF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eri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</w:t>
      </w:r>
      <w:proofErr w:type="spellEnd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mengacu</w:t>
      </w:r>
      <w:proofErr w:type="spellEnd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r w:rsidR="00DB2F24" w:rsidRPr="005B782D">
        <w:rPr>
          <w:rFonts w:ascii="Times New Roman" w:eastAsia="Times New Roman" w:hAnsi="Times New Roman" w:cs="Times New Roman"/>
          <w:sz w:val="24"/>
          <w:szCs w:val="24"/>
        </w:rPr>
        <w:t xml:space="preserve">Panduan </w:t>
      </w:r>
      <w:proofErr w:type="spellStart"/>
      <w:r w:rsidR="00DB2F24" w:rsidRPr="005B782D">
        <w:rPr>
          <w:rFonts w:ascii="Times New Roman" w:eastAsia="Times New Roman" w:hAnsi="Times New Roman" w:cs="Times New Roman"/>
          <w:sz w:val="24"/>
          <w:szCs w:val="24"/>
        </w:rPr>
        <w:t>Abmas</w:t>
      </w:r>
      <w:proofErr w:type="spellEnd"/>
      <w:r w:rsidR="00DB2F24" w:rsidRPr="005B782D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5B782D"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hyperlink r:id="rId15" w:history="1">
        <w:r w:rsidR="00EE5ABF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PDDRPMITS002_Panduan-Abmas-ITS-2022.pdf</w:t>
        </w:r>
      </w:hyperlink>
      <w:r w:rsidR="00EE5AB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menyelesa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istematis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serta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65168948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laksana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ahap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langkah-langkah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laksana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ata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Pada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i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kar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ugas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sing-masi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292B0655" w:rsidR="0089260F" w:rsidRDefault="0089260F" w:rsidP="0089260F">
      <w:pPr>
        <w:pStyle w:val="Heading1"/>
      </w:pPr>
      <w:bookmarkStart w:id="15" w:name="_Toc6516894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06BB730E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ada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engusul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dijanjik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jelas</w:t>
      </w:r>
      <w:proofErr w:type="spellEnd"/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2F712F" w:rsidRPr="0085518B">
        <w:rPr>
          <w:rFonts w:ascii="Times New Roman" w:eastAsia="Times New Roman" w:hAnsi="Times New Roman" w:cs="Times New Roman"/>
          <w:sz w:val="24"/>
          <w:szCs w:val="24"/>
        </w:rPr>
        <w:t xml:space="preserve">Panduan </w:t>
      </w:r>
      <w:proofErr w:type="spellStart"/>
      <w:r w:rsidR="002F712F" w:rsidRPr="0085518B">
        <w:rPr>
          <w:rFonts w:ascii="Times New Roman" w:eastAsia="Times New Roman" w:hAnsi="Times New Roman" w:cs="Times New Roman"/>
          <w:sz w:val="24"/>
          <w:szCs w:val="24"/>
        </w:rPr>
        <w:t>Abmas</w:t>
      </w:r>
      <w:proofErr w:type="spellEnd"/>
      <w:r w:rsidR="002F712F" w:rsidRPr="0085518B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0B4226"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r w:rsidR="00EE5ABF" w:rsidRPr="0085518B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>(</w:t>
      </w:r>
      <w:r w:rsidR="0085518B" w:rsidRPr="0085518B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 xml:space="preserve"> </w:t>
      </w:r>
      <w:hyperlink r:id="rId16" w:history="1">
        <w:r w:rsidR="0085518B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PDDRPMITS002_Panduan-Abmas-ITS-2022.pdf</w:t>
        </w:r>
      </w:hyperlink>
      <w:r w:rsidR="0085518B">
        <w:rPr>
          <w:rStyle w:val="Hyperlink"/>
          <w:rFonts w:ascii="Times New Roman" w:eastAsia="Times New Roman" w:hAnsi="Times New Roman" w:cs="Times New Roman"/>
          <w:sz w:val="24"/>
          <w:szCs w:val="24"/>
        </w:rPr>
        <w:t xml:space="preserve"> )</w:t>
      </w:r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6516895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721496E" w:rsidR="00B270D8" w:rsidRDefault="00B270D8">
      <w:pPr>
        <w:spacing w:after="160" w:line="259" w:lineRule="auto"/>
        <w:ind w:left="0" w:firstLine="0"/>
      </w:pP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termasuk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aktivitas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140719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proofErr w:type="spellStart"/>
      <w:r w:rsidR="00140719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16895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16895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Hany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7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Blaschke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enaro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16895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  <w:proofErr w:type="spellEnd"/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enyatak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an</w:t>
            </w:r>
            <w:proofErr w:type="spellEnd"/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ngk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waktu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ini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1E2EF258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proofErr w:type="spellStart"/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</w:t>
      </w:r>
      <w:proofErr w:type="spellEnd"/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202</w:t>
      </w:r>
      <w:r w:rsidR="000B4226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2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096328EA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proofErr w:type="gramStart"/>
      <w:r w:rsidR="00294E01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  <w:proofErr w:type="gramEnd"/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proofErr w:type="spellEnd"/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6516895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gambar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ptek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dilaksan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65168955"/>
      <w:r w:rsidRPr="0060418B">
        <w:lastRenderedPageBreak/>
        <w:t>LAMPIRAN 3. PETA LOKASI</w:t>
      </w:r>
      <w:bookmarkEnd w:id="22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8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60418B" w:rsidRDefault="007617CC" w:rsidP="0060418B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1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Alamat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mah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Hak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Jenis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09A6493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2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</w:t>
      </w:r>
    </w:p>
    <w:p w14:paraId="2E11182C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gram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</w:t>
      </w:r>
      <w:proofErr w:type="gram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sama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dengan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60D90F5F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2FA2FB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 xml:space="preserve">3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I</w:t>
      </w:r>
    </w:p>
    <w:p w14:paraId="788C2722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gram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</w:t>
      </w:r>
      <w:proofErr w:type="gram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sama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dengan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3C64D26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98A76B5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terusnya</w:t>
      </w:r>
      <w:proofErr w:type="spellEnd"/>
    </w:p>
    <w:p w14:paraId="2FF8D7AB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sectPr w:rsidR="0089260F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E7045" w14:textId="77777777" w:rsidR="005A6404" w:rsidRDefault="005A6404" w:rsidP="00987866">
      <w:pPr>
        <w:spacing w:after="0" w:line="240" w:lineRule="auto"/>
      </w:pPr>
      <w:r>
        <w:separator/>
      </w:r>
    </w:p>
  </w:endnote>
  <w:endnote w:type="continuationSeparator" w:id="0">
    <w:p w14:paraId="322AE856" w14:textId="77777777" w:rsidR="005A6404" w:rsidRDefault="005A640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0B145" w14:textId="77777777" w:rsidR="005A6404" w:rsidRDefault="005A6404" w:rsidP="00987866">
      <w:pPr>
        <w:spacing w:after="0" w:line="240" w:lineRule="auto"/>
      </w:pPr>
      <w:r>
        <w:separator/>
      </w:r>
    </w:p>
  </w:footnote>
  <w:footnote w:type="continuationSeparator" w:id="0">
    <w:p w14:paraId="6F5F3E1E" w14:textId="77777777" w:rsidR="005A6404" w:rsidRDefault="005A640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A0A34"/>
    <w:rsid w:val="000A2930"/>
    <w:rsid w:val="000A39FC"/>
    <w:rsid w:val="000B4226"/>
    <w:rsid w:val="000B437A"/>
    <w:rsid w:val="000D180A"/>
    <w:rsid w:val="000D3F0D"/>
    <w:rsid w:val="000F7B49"/>
    <w:rsid w:val="00132FF5"/>
    <w:rsid w:val="00140719"/>
    <w:rsid w:val="00141239"/>
    <w:rsid w:val="00142944"/>
    <w:rsid w:val="001466F1"/>
    <w:rsid w:val="00146A18"/>
    <w:rsid w:val="00147C76"/>
    <w:rsid w:val="00161E5B"/>
    <w:rsid w:val="00163753"/>
    <w:rsid w:val="0016615C"/>
    <w:rsid w:val="001B7269"/>
    <w:rsid w:val="001B7629"/>
    <w:rsid w:val="001E1211"/>
    <w:rsid w:val="001F10D7"/>
    <w:rsid w:val="00215C1C"/>
    <w:rsid w:val="00231047"/>
    <w:rsid w:val="00233435"/>
    <w:rsid w:val="00253197"/>
    <w:rsid w:val="00257FA8"/>
    <w:rsid w:val="002840B0"/>
    <w:rsid w:val="00294E01"/>
    <w:rsid w:val="00296711"/>
    <w:rsid w:val="002D522F"/>
    <w:rsid w:val="002F712F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303C7"/>
    <w:rsid w:val="005603A6"/>
    <w:rsid w:val="005814DE"/>
    <w:rsid w:val="005A007E"/>
    <w:rsid w:val="005A6404"/>
    <w:rsid w:val="005B738D"/>
    <w:rsid w:val="005B782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483E"/>
    <w:rsid w:val="006A0696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7E7009"/>
    <w:rsid w:val="0081224E"/>
    <w:rsid w:val="00812771"/>
    <w:rsid w:val="0085518B"/>
    <w:rsid w:val="00870A5C"/>
    <w:rsid w:val="0087135B"/>
    <w:rsid w:val="008723B3"/>
    <w:rsid w:val="0089260F"/>
    <w:rsid w:val="008D4288"/>
    <w:rsid w:val="008F1729"/>
    <w:rsid w:val="008F7EC9"/>
    <w:rsid w:val="00905E76"/>
    <w:rsid w:val="009155E7"/>
    <w:rsid w:val="00944963"/>
    <w:rsid w:val="00987866"/>
    <w:rsid w:val="009D5426"/>
    <w:rsid w:val="009D5DA9"/>
    <w:rsid w:val="00A15F15"/>
    <w:rsid w:val="00A1747E"/>
    <w:rsid w:val="00A7189C"/>
    <w:rsid w:val="00A7719B"/>
    <w:rsid w:val="00A8430C"/>
    <w:rsid w:val="00A874E2"/>
    <w:rsid w:val="00A91280"/>
    <w:rsid w:val="00B134D3"/>
    <w:rsid w:val="00B270D8"/>
    <w:rsid w:val="00B31FDE"/>
    <w:rsid w:val="00B62551"/>
    <w:rsid w:val="00B62F11"/>
    <w:rsid w:val="00B72768"/>
    <w:rsid w:val="00B86FC3"/>
    <w:rsid w:val="00BA1F3D"/>
    <w:rsid w:val="00BA314E"/>
    <w:rsid w:val="00BB5461"/>
    <w:rsid w:val="00BB7845"/>
    <w:rsid w:val="00BE6D06"/>
    <w:rsid w:val="00BF63D0"/>
    <w:rsid w:val="00C13521"/>
    <w:rsid w:val="00C7521C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5507A"/>
    <w:rsid w:val="00E6118A"/>
    <w:rsid w:val="00E745C0"/>
    <w:rsid w:val="00E87AD5"/>
    <w:rsid w:val="00E92091"/>
    <w:rsid w:val="00EA236A"/>
    <w:rsid w:val="00EC4CFB"/>
    <w:rsid w:val="00ED3EA2"/>
    <w:rsid w:val="00EE4820"/>
    <w:rsid w:val="00EE5ABF"/>
    <w:rsid w:val="00EE65FE"/>
    <w:rsid w:val="00F00D45"/>
    <w:rsid w:val="00F0644A"/>
    <w:rsid w:val="00F2507B"/>
    <w:rsid w:val="00F35D44"/>
    <w:rsid w:val="00F54D71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google.com/map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mendeley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s.ac.id/drpm/wp-content/uploads/sites/71/2022/03/PDDRPMITS002_Panduan-Abmas-ITS-2022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A1CAB2D2-23F8-4E90-A22B-91B2F0E56C1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9</Pages>
  <Words>1291</Words>
  <Characters>736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</cp:lastModifiedBy>
  <cp:revision>21</cp:revision>
  <dcterms:created xsi:type="dcterms:W3CDTF">2021-02-25T11:12:00Z</dcterms:created>
  <dcterms:modified xsi:type="dcterms:W3CDTF">2022-03-09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